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12EC" w:rsidRDefault="00A012EC" w:rsidP="00A012EC">
      <w:pPr>
        <w:spacing w:before="0" w:after="0" w:line="240" w:lineRule="auto"/>
        <w:jc w:val="left"/>
        <w:rPr>
          <w:rFonts w:ascii="Times New Roman"/>
          <w:b/>
          <w:color w:val="000000"/>
          <w:sz w:val="3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558745</wp:posOffset>
                </wp:positionH>
                <wp:positionV relativeFrom="paragraph">
                  <wp:posOffset>-517525</wp:posOffset>
                </wp:positionV>
                <wp:extent cx="1543050" cy="1543050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050" cy="154305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margin-left:201.5pt;margin-top:-40.75pt;width:121.5pt;height:121.5pt;z-index:25166438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J34r7EAAAA2gAAAA8AAABkcnMvZG93bnJldi54bWxEj0FrwkAUhO8F/8PyCt7qplqakrqKVA09&#10;5GJs74/sMwnJvk2zq0n99W6h4HGYmW+Y5Xo0rbhQ72rLCp5nEQjiwuqaSwVfx/3TGwjnkTW2lknB&#10;LzlYryYPS0y0HfhAl9yXIkDYJaig8r5LpHRFRQbdzHbEwTvZ3qAPsi+l7nEIcNPKeRS9SoM1h4UK&#10;O/qoqGjys1HwbdPshRZX/onnWV6cmm2zS49KTR/HzTsIT6O/h//bn1pBDH9Xwg2Qqx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J34r7EAAAA2gAAAA8AAAAAAAAAAAAAAAAA&#10;nwIAAGRycy9kb3ducmV2LnhtbFBLBQYAAAAABAAEAPcAAACQAwAAAAA=&#10;">
                  <v:imagedata r:id="rId10" o:title="" croptop="3526f" cropbottom="22913f" cropleft="12508f" cropright="12340f" chromakey="white"/>
                  <v:path arrowok="t"/>
                </v:shape>
                <v:shape id="Picture 9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W8EJzCAAAA2gAAAA8AAABkcnMvZG93bnJldi54bWxEj0+LwjAUxO/CfofwFvYimrgHsdVUFkEQ&#10;PPnnoLdH87YtbV5qE233228EweMwM79hVuvBNuJBna8ca5hNFQji3JmKCw3n03ayAOEDssHGMWn4&#10;Iw/r7GO0wtS4ng/0OIZCRAj7FDWUIbSplD4vyaKfupY4er+usxii7AppOuwj3DbyW6m5tFhxXCix&#10;pU1JeX28Ww3t9ZabPunVODTz/Qx3qr5szlp/fQ4/SxCBhvAOv9o7oyGB55V4A2T2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lvBCc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A012EC" w:rsidRDefault="00A012EC" w:rsidP="00A012EC">
      <w:pPr>
        <w:pStyle w:val="Heading1"/>
        <w:jc w:val="center"/>
        <w:rPr>
          <w:b w:val="0"/>
          <w:bCs w:val="0"/>
        </w:rPr>
      </w:pPr>
    </w:p>
    <w:p w:rsidR="00A012EC" w:rsidRDefault="00A012EC" w:rsidP="00A012EC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A012EC" w:rsidRDefault="00A012EC" w:rsidP="00A012EC">
      <w:pPr>
        <w:pStyle w:val="Heading1"/>
        <w:jc w:val="center"/>
        <w:rPr>
          <w:sz w:val="40"/>
        </w:rPr>
      </w:pPr>
      <w:r>
        <w:rPr>
          <w:sz w:val="40"/>
        </w:rPr>
        <w:t xml:space="preserve">SCHOOL-BASED ASSESSMENT </w:t>
      </w:r>
      <w:r>
        <w:rPr>
          <w:rFonts w:ascii="Bell MT" w:hAnsi="Bell MT"/>
          <w:sz w:val="40"/>
        </w:rPr>
        <w:t>CKEAB 002</w:t>
      </w:r>
    </w:p>
    <w:p w:rsidR="00A012EC" w:rsidRDefault="00A012EC" w:rsidP="00A012EC">
      <w:pPr>
        <w:pStyle w:val="Heading1"/>
        <w:jc w:val="center"/>
        <w:rPr>
          <w:sz w:val="40"/>
        </w:rPr>
      </w:pPr>
      <w:r>
        <w:rPr>
          <w:sz w:val="40"/>
        </w:rPr>
        <w:t>GRADE 5 – MIDTERM ASSESSMENT (TERM 1, 2026)</w:t>
      </w:r>
    </w:p>
    <w:p w:rsidR="00A012EC" w:rsidRDefault="00A012EC" w:rsidP="00A012EC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A012EC" w:rsidRDefault="00A012EC" w:rsidP="00A012EC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A012EC" w:rsidRDefault="00A012EC" w:rsidP="00A012EC">
      <w:pPr>
        <w:pStyle w:val="Heading1"/>
        <w:jc w:val="center"/>
        <w:rPr>
          <w:sz w:val="36"/>
        </w:rPr>
      </w:pPr>
      <w:r>
        <w:rPr>
          <w:sz w:val="36"/>
        </w:rPr>
        <w:t>SOCIAL STUDIES ACTIVITIES ASSESSMENT</w:t>
      </w:r>
    </w:p>
    <w:p w:rsidR="00A012EC" w:rsidRDefault="00A012EC" w:rsidP="00A012EC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0"/>
        <w:gridCol w:w="456"/>
      </w:tblGrid>
      <w:tr w:rsidR="006942A0" w:rsidTr="00F63208">
        <w:tc>
          <w:tcPr>
            <w:tcW w:w="2684" w:type="dxa"/>
            <w:shd w:val="clear" w:color="auto" w:fill="00B050"/>
            <w:hideMark/>
          </w:tcPr>
          <w:p w:rsidR="006942A0" w:rsidRDefault="006942A0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SCORE</w:t>
            </w:r>
          </w:p>
        </w:tc>
        <w:tc>
          <w:tcPr>
            <w:tcW w:w="255" w:type="dxa"/>
            <w:shd w:val="clear" w:color="auto" w:fill="00B050"/>
            <w:hideMark/>
          </w:tcPr>
          <w:p w:rsidR="006942A0" w:rsidRDefault="006942A0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  <w:tr w:rsidR="006942A0" w:rsidTr="006942A0">
        <w:tc>
          <w:tcPr>
            <w:tcW w:w="0" w:type="auto"/>
            <w:hideMark/>
          </w:tcPr>
          <w:p w:rsidR="006942A0" w:rsidRDefault="006942A0" w:rsidP="006942A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ARNERS SCORE</w:t>
            </w:r>
            <w:bookmarkStart w:id="0" w:name="_GoBack"/>
            <w:bookmarkEnd w:id="0"/>
          </w:p>
        </w:tc>
        <w:tc>
          <w:tcPr>
            <w:tcW w:w="0" w:type="auto"/>
            <w:hideMark/>
          </w:tcPr>
          <w:p w:rsidR="006942A0" w:rsidRDefault="006942A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42A0" w:rsidTr="006942A0">
        <w:tc>
          <w:tcPr>
            <w:tcW w:w="0" w:type="auto"/>
            <w:hideMark/>
          </w:tcPr>
          <w:p w:rsidR="006942A0" w:rsidRDefault="006942A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49BD2A6" wp14:editId="68ECEC2A">
                      <wp:simplePos x="0" y="0"/>
                      <wp:positionH relativeFrom="column">
                        <wp:posOffset>-5612765</wp:posOffset>
                      </wp:positionH>
                      <wp:positionV relativeFrom="paragraph">
                        <wp:posOffset>40640</wp:posOffset>
                      </wp:positionV>
                      <wp:extent cx="10794365" cy="437515"/>
                      <wp:effectExtent l="0" t="0" r="381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6942A0" w:rsidRDefault="006942A0" w:rsidP="00A012EC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SOCIAL STUDIES ACTIVITY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441.95pt;margin-top:3.2pt;width:849.95pt;height:34.45pt;rotation:-9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mXt1gIAAKw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" filled="f" stroked="f">
                      <v:textbox>
                        <w:txbxContent>
                          <w:p w:rsidR="006942A0" w:rsidRDefault="006942A0" w:rsidP="00A012EC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SOCIAL STUDIES ACTIVITY ASSESS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RFORMANCE  LEVEL</w:t>
            </w:r>
          </w:p>
        </w:tc>
        <w:tc>
          <w:tcPr>
            <w:tcW w:w="0" w:type="auto"/>
            <w:hideMark/>
          </w:tcPr>
          <w:p w:rsidR="006942A0" w:rsidRDefault="006942A0">
            <w:pPr>
              <w:spacing w:before="0" w:after="0"/>
              <w:jc w:val="left"/>
            </w:pPr>
          </w:p>
        </w:tc>
      </w:tr>
    </w:tbl>
    <w:p w:rsidR="00A012EC" w:rsidRDefault="00A012EC" w:rsidP="00A012EC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ANSWER ALL QUESTIONS</w:t>
      </w:r>
    </w:p>
    <w:p w:rsidR="00A012EC" w:rsidRDefault="00A012EC" w:rsidP="00A012EC">
      <w:pPr>
        <w:pStyle w:val="NormalWeb"/>
        <w:ind w:left="720"/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217238FC" wp14:editId="3600E4FA">
            <wp:simplePos x="0" y="0"/>
            <wp:positionH relativeFrom="page">
              <wp:posOffset>354965</wp:posOffset>
            </wp:positionH>
            <wp:positionV relativeFrom="page">
              <wp:posOffset>5753100</wp:posOffset>
            </wp:positionV>
            <wp:extent cx="6751226" cy="4410075"/>
            <wp:effectExtent l="0" t="0" r="0" b="0"/>
            <wp:wrapNone/>
            <wp:docPr id="11" name="Picture 11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848" b="24741"/>
                    <a:stretch/>
                  </pic:blipFill>
                  <pic:spPr bwMode="auto">
                    <a:xfrm>
                      <a:off x="0" y="0"/>
                      <a:ext cx="6751226" cy="441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Strong"/>
        </w:rPr>
        <w:t>Study the map of Kilo area and answer the question:</w:t>
      </w:r>
      <w:r>
        <w:br/>
      </w: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ind w:left="720"/>
      </w:pPr>
    </w:p>
    <w:p w:rsidR="00A012EC" w:rsidRDefault="00A012EC" w:rsidP="00A012EC">
      <w:pPr>
        <w:pStyle w:val="NormalWeb"/>
        <w:numPr>
          <w:ilvl w:val="0"/>
          <w:numId w:val="3"/>
        </w:numPr>
        <w:sectPr w:rsidR="00A012EC" w:rsidSect="00A012EC">
          <w:footerReference w:type="default" r:id="rId13"/>
          <w:pgSz w:w="11900" w:h="16820"/>
          <w:pgMar w:top="710" w:right="100" w:bottom="0" w:left="680" w:header="720" w:footer="87" w:gutter="0"/>
          <w:pgNumType w:start="1"/>
          <w:cols w:space="720"/>
          <w:docGrid w:linePitch="1"/>
        </w:sectPr>
      </w:pPr>
    </w:p>
    <w:p w:rsidR="00A012EC" w:rsidRDefault="00A012EC" w:rsidP="00A012EC">
      <w:pPr>
        <w:pStyle w:val="NormalWeb"/>
        <w:numPr>
          <w:ilvl w:val="0"/>
          <w:numId w:val="3"/>
        </w:numPr>
      </w:pPr>
      <w:r>
        <w:lastRenderedPageBreak/>
        <w:t xml:space="preserve">Which of the following economic activities is </w:t>
      </w:r>
      <w:r>
        <w:rPr>
          <w:rStyle w:val="Strong"/>
        </w:rPr>
        <w:t>not practiced</w:t>
      </w:r>
      <w:r>
        <w:t xml:space="preserve"> in Kilo area?</w:t>
      </w:r>
      <w:r>
        <w:br/>
        <w:t>A. Fishing                 B. Mining</w:t>
      </w:r>
      <w:r>
        <w:br/>
        <w:t>C. Cattle keeping      D. Tourism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t>What is the direction of the quarry from the posh mill?</w:t>
      </w:r>
      <w:r>
        <w:br/>
        <w:t>A. North East             B. South East</w:t>
      </w:r>
      <w:r>
        <w:br/>
        <w:t>C. North West            D. South West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t>The population distribution in the North Western part of Kilo area can be described as:</w:t>
      </w:r>
      <w:r>
        <w:br/>
        <w:t>A. Densely populated    B. Linear settlement</w:t>
      </w:r>
      <w:r>
        <w:br/>
        <w:t>C. Sparsely populated   D. Clustered settlement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t>Who is the most senior officer in Kilo area?</w:t>
      </w:r>
      <w:r>
        <w:br/>
        <w:t>A. Police officer            B. Chief</w:t>
      </w:r>
      <w:r>
        <w:br/>
        <w:t>C. Governor                  D. President</w:t>
      </w:r>
    </w:p>
    <w:p w:rsidR="00A012EC" w:rsidRDefault="00A012EC" w:rsidP="00017DC7">
      <w:pPr>
        <w:pStyle w:val="NormalWeb"/>
        <w:numPr>
          <w:ilvl w:val="0"/>
          <w:numId w:val="3"/>
        </w:numPr>
      </w:pPr>
      <w:r>
        <w:t xml:space="preserve">Which of the following pairs of rivers </w:t>
      </w:r>
      <w:r>
        <w:rPr>
          <w:rStyle w:val="Strong"/>
        </w:rPr>
        <w:t>drain th</w:t>
      </w:r>
      <w:r w:rsidR="00017DC7">
        <w:rPr>
          <w:rStyle w:val="Strong"/>
        </w:rPr>
        <w:t xml:space="preserve">eir water into the </w:t>
      </w:r>
      <w:proofErr w:type="gramStart"/>
      <w:r w:rsidR="00017DC7">
        <w:rPr>
          <w:rStyle w:val="Strong"/>
        </w:rPr>
        <w:t>lake</w:t>
      </w:r>
      <w:proofErr w:type="gramEnd"/>
      <w:r w:rsidR="00017DC7">
        <w:rPr>
          <w:rStyle w:val="Strong"/>
        </w:rPr>
        <w:t xml:space="preserve"> Turkana</w:t>
      </w:r>
      <w:r>
        <w:t>?</w:t>
      </w:r>
      <w:r>
        <w:br/>
        <w:t xml:space="preserve">A. R. </w:t>
      </w:r>
      <w:proofErr w:type="spellStart"/>
      <w:r>
        <w:t>Ewaso</w:t>
      </w:r>
      <w:proofErr w:type="spellEnd"/>
      <w:r>
        <w:t xml:space="preserve"> </w:t>
      </w:r>
      <w:proofErr w:type="spellStart"/>
      <w:r>
        <w:t>Nyoro</w:t>
      </w:r>
      <w:proofErr w:type="spellEnd"/>
      <w:r>
        <w:t xml:space="preserve"> and R. </w:t>
      </w:r>
      <w:proofErr w:type="spellStart"/>
      <w:r>
        <w:t>Tana</w:t>
      </w:r>
      <w:proofErr w:type="spellEnd"/>
      <w:r>
        <w:br/>
        <w:t xml:space="preserve">B. R. </w:t>
      </w:r>
      <w:proofErr w:type="spellStart"/>
      <w:r>
        <w:t>Turkwel</w:t>
      </w:r>
      <w:proofErr w:type="spellEnd"/>
      <w:r>
        <w:t xml:space="preserve"> and R. </w:t>
      </w:r>
      <w:proofErr w:type="spellStart"/>
      <w:r>
        <w:t>Kerio</w:t>
      </w:r>
      <w:proofErr w:type="spellEnd"/>
      <w:r>
        <w:br/>
        <w:t xml:space="preserve">C. R. </w:t>
      </w:r>
      <w:proofErr w:type="spellStart"/>
      <w:r>
        <w:t>Athi</w:t>
      </w:r>
      <w:proofErr w:type="spellEnd"/>
      <w:r>
        <w:t xml:space="preserve"> and R. </w:t>
      </w:r>
      <w:proofErr w:type="spellStart"/>
      <w:r>
        <w:t>Galana</w:t>
      </w:r>
      <w:proofErr w:type="spellEnd"/>
      <w:r>
        <w:br/>
        <w:t xml:space="preserve">D. R. Mara and R. </w:t>
      </w:r>
      <w:proofErr w:type="spellStart"/>
      <w:r>
        <w:t>Nzoia</w:t>
      </w:r>
      <w:proofErr w:type="spellEnd"/>
    </w:p>
    <w:p w:rsidR="00A012EC" w:rsidRDefault="00A012EC" w:rsidP="00A012EC">
      <w:pPr>
        <w:pStyle w:val="NormalWeb"/>
        <w:numPr>
          <w:ilvl w:val="0"/>
          <w:numId w:val="3"/>
        </w:numPr>
      </w:pPr>
      <w:r>
        <w:t xml:space="preserve">Joshua was asked to state the elements of weather. Which of his responses is </w:t>
      </w:r>
      <w:r>
        <w:rPr>
          <w:rStyle w:val="Strong"/>
        </w:rPr>
        <w:t>not an element of weather</w:t>
      </w:r>
      <w:r>
        <w:t>?</w:t>
      </w:r>
      <w:r>
        <w:br/>
        <w:t>A. Temperature             B. Rainfall</w:t>
      </w:r>
      <w:r>
        <w:br/>
        <w:t>C. Altitude                     D. Sunshine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t xml:space="preserve">Grade 5 pupils visited a local cultural centre. Which of the following items were they </w:t>
      </w:r>
      <w:r>
        <w:rPr>
          <w:rStyle w:val="Strong"/>
        </w:rPr>
        <w:t>not likely to see</w:t>
      </w:r>
      <w:r>
        <w:t>?</w:t>
      </w:r>
      <w:r>
        <w:br/>
        <w:t>A. Traditional earthen pots</w:t>
      </w:r>
      <w:r>
        <w:br/>
        <w:t>B. Traditional hunting equipment</w:t>
      </w:r>
      <w:r>
        <w:br/>
        <w:t>C. Traditional attires</w:t>
      </w:r>
      <w:r>
        <w:br/>
        <w:t>D. Plastic water containers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t xml:space="preserve">During a discussion, learners listed several communities in Kenya. Which of these belong to the </w:t>
      </w:r>
      <w:r>
        <w:rPr>
          <w:rStyle w:val="Strong"/>
        </w:rPr>
        <w:t>Cushitic language group</w:t>
      </w:r>
      <w:r>
        <w:t>?</w:t>
      </w:r>
      <w:r>
        <w:br/>
        <w:t xml:space="preserve">A. </w:t>
      </w:r>
      <w:proofErr w:type="spellStart"/>
      <w:r>
        <w:t>Agikuyu</w:t>
      </w:r>
      <w:proofErr w:type="spellEnd"/>
      <w:r>
        <w:t xml:space="preserve">, Nandi, </w:t>
      </w:r>
      <w:proofErr w:type="spellStart"/>
      <w:r>
        <w:t>Dahalo</w:t>
      </w:r>
      <w:proofErr w:type="spellEnd"/>
      <w:r>
        <w:br/>
        <w:t xml:space="preserve">B. </w:t>
      </w:r>
      <w:proofErr w:type="spellStart"/>
      <w:r>
        <w:t>Watavetu</w:t>
      </w:r>
      <w:proofErr w:type="spellEnd"/>
      <w:r>
        <w:t xml:space="preserve">, </w:t>
      </w:r>
      <w:proofErr w:type="spellStart"/>
      <w:r>
        <w:t>Aembu</w:t>
      </w:r>
      <w:proofErr w:type="spellEnd"/>
      <w:r>
        <w:t xml:space="preserve">, </w:t>
      </w:r>
      <w:proofErr w:type="spellStart"/>
      <w:r>
        <w:t>Sanye</w:t>
      </w:r>
      <w:proofErr w:type="spellEnd"/>
      <w:r>
        <w:br/>
        <w:t xml:space="preserve">C. Maasai, </w:t>
      </w:r>
      <w:proofErr w:type="spellStart"/>
      <w:r>
        <w:t>Luo</w:t>
      </w:r>
      <w:proofErr w:type="spellEnd"/>
      <w:r>
        <w:t xml:space="preserve">, </w:t>
      </w:r>
      <w:proofErr w:type="spellStart"/>
      <w:r>
        <w:t>Abaluhya</w:t>
      </w:r>
      <w:proofErr w:type="spellEnd"/>
      <w:r>
        <w:br/>
        <w:t xml:space="preserve">D. </w:t>
      </w:r>
      <w:proofErr w:type="spellStart"/>
      <w:r>
        <w:t>Borana</w:t>
      </w:r>
      <w:proofErr w:type="spellEnd"/>
      <w:r>
        <w:t xml:space="preserve">, Somali, </w:t>
      </w:r>
      <w:proofErr w:type="spellStart"/>
      <w:r>
        <w:t>Gabbra</w:t>
      </w:r>
      <w:proofErr w:type="spellEnd"/>
    </w:p>
    <w:p w:rsidR="00A012EC" w:rsidRDefault="00A012EC" w:rsidP="00017DC7">
      <w:pPr>
        <w:pStyle w:val="NormalWeb"/>
        <w:numPr>
          <w:ilvl w:val="0"/>
          <w:numId w:val="3"/>
        </w:numPr>
      </w:pPr>
      <w:r>
        <w:t xml:space="preserve">Gabriel watched a video clip on African traditional education. Which of the following methods was he </w:t>
      </w:r>
      <w:r>
        <w:rPr>
          <w:rStyle w:val="Strong"/>
        </w:rPr>
        <w:t>not likely to see</w:t>
      </w:r>
      <w:r>
        <w:t>?</w:t>
      </w:r>
      <w:r>
        <w:br/>
        <w:t>A. Riddles                 B. Poems</w:t>
      </w:r>
      <w:r>
        <w:br/>
        <w:t>C. Proverbs               D. Radio</w:t>
      </w:r>
    </w:p>
    <w:p w:rsidR="00A012EC" w:rsidRDefault="00017DC7" w:rsidP="00017DC7">
      <w:pPr>
        <w:pStyle w:val="NormalWeb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30B340BF" wp14:editId="67C7A0CC">
            <wp:simplePos x="0" y="0"/>
            <wp:positionH relativeFrom="page">
              <wp:posOffset>988695</wp:posOffset>
            </wp:positionH>
            <wp:positionV relativeFrom="page">
              <wp:posOffset>8536305</wp:posOffset>
            </wp:positionV>
            <wp:extent cx="2593340" cy="2000250"/>
            <wp:effectExtent l="0" t="0" r="0" b="0"/>
            <wp:wrapNone/>
            <wp:docPr id="13" name="Picture 13" descr="ooxWord://word/media/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 descr="ooxWord://word/media/image5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178" b="21505"/>
                    <a:stretch/>
                  </pic:blipFill>
                  <pic:spPr bwMode="auto">
                    <a:xfrm>
                      <a:off x="0" y="0"/>
                      <a:ext cx="259334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12EC">
        <w:t xml:space="preserve">A pupil drew the following school administrative chart. </w:t>
      </w:r>
    </w:p>
    <w:p w:rsidR="00A012EC" w:rsidRDefault="00A012EC" w:rsidP="00017DC7">
      <w:pPr>
        <w:pStyle w:val="NormalWeb"/>
        <w:ind w:left="720"/>
      </w:pPr>
    </w:p>
    <w:p w:rsidR="00A012EC" w:rsidRDefault="00A012EC" w:rsidP="00017DC7">
      <w:pPr>
        <w:pStyle w:val="NormalWeb"/>
        <w:ind w:left="720"/>
      </w:pPr>
    </w:p>
    <w:p w:rsidR="00A012EC" w:rsidRDefault="00A012EC" w:rsidP="00017DC7">
      <w:pPr>
        <w:pStyle w:val="NormalWeb"/>
        <w:ind w:left="720"/>
      </w:pPr>
    </w:p>
    <w:p w:rsidR="00A012EC" w:rsidRDefault="00A012EC" w:rsidP="00017DC7">
      <w:pPr>
        <w:pStyle w:val="NormalWeb"/>
        <w:ind w:left="720"/>
      </w:pPr>
    </w:p>
    <w:p w:rsidR="00A012EC" w:rsidRDefault="00A012EC" w:rsidP="00017DC7">
      <w:pPr>
        <w:pStyle w:val="NormalWeb"/>
        <w:ind w:left="720"/>
      </w:pPr>
    </w:p>
    <w:p w:rsidR="00A012EC" w:rsidRDefault="00A012EC" w:rsidP="00017DC7">
      <w:pPr>
        <w:pStyle w:val="NormalWeb"/>
        <w:ind w:left="720"/>
      </w:pPr>
      <w:r>
        <w:lastRenderedPageBreak/>
        <w:t xml:space="preserve">What are the titles of the officers in the slots labelled </w:t>
      </w:r>
      <w:r>
        <w:rPr>
          <w:rStyle w:val="Strong"/>
        </w:rPr>
        <w:t>K and R</w:t>
      </w:r>
      <w:r>
        <w:t xml:space="preserve"> respectively?</w:t>
      </w:r>
      <w:r>
        <w:br/>
        <w:t>A. Principal and senior teacher</w:t>
      </w:r>
      <w:r>
        <w:br/>
        <w:t>B. Headteacher and deputy headteacher</w:t>
      </w:r>
      <w:r>
        <w:br/>
        <w:t>C. Senior teacher and director</w:t>
      </w:r>
      <w:r>
        <w:br/>
        <w:t>D. Class teacher and principal</w:t>
      </w:r>
    </w:p>
    <w:p w:rsidR="00A012EC" w:rsidRDefault="00A012EC" w:rsidP="00017DC7">
      <w:pPr>
        <w:pStyle w:val="NormalWeb"/>
        <w:numPr>
          <w:ilvl w:val="0"/>
          <w:numId w:val="3"/>
        </w:numPr>
      </w:pPr>
      <w:r>
        <w:t xml:space="preserve">During a Social Studies lesson, Tr. Ruth asked learners to define </w:t>
      </w:r>
      <w:r>
        <w:rPr>
          <w:rStyle w:val="Strong"/>
        </w:rPr>
        <w:t>population density</w:t>
      </w:r>
      <w:r>
        <w:t>. Who gave the correct definition?</w:t>
      </w:r>
      <w:r>
        <w:br/>
        <w:t xml:space="preserve">A. </w:t>
      </w:r>
      <w:r w:rsidRPr="00A012EC">
        <w:rPr>
          <w:b/>
        </w:rPr>
        <w:t>Janet</w:t>
      </w:r>
      <w:r>
        <w:t xml:space="preserve"> - The number of people living in a place</w:t>
      </w:r>
      <w:r>
        <w:br/>
        <w:t xml:space="preserve">B. </w:t>
      </w:r>
      <w:r w:rsidRPr="00A012EC">
        <w:rPr>
          <w:b/>
        </w:rPr>
        <w:t>Shine</w:t>
      </w:r>
      <w:r>
        <w:t xml:space="preserve"> - The number of people in an area at a particular time</w:t>
      </w:r>
      <w:r>
        <w:br/>
        <w:t xml:space="preserve">C. </w:t>
      </w:r>
      <w:r w:rsidRPr="00A012EC">
        <w:rPr>
          <w:b/>
        </w:rPr>
        <w:t>Trevor</w:t>
      </w:r>
      <w:r>
        <w:t xml:space="preserve"> - The number of people per square kilometer</w:t>
      </w:r>
      <w:r>
        <w:br/>
        <w:t xml:space="preserve">D. </w:t>
      </w:r>
      <w:proofErr w:type="spellStart"/>
      <w:r w:rsidRPr="00A012EC">
        <w:rPr>
          <w:b/>
        </w:rPr>
        <w:t>Teresia</w:t>
      </w:r>
      <w:proofErr w:type="spellEnd"/>
      <w:r>
        <w:t xml:space="preserve"> - The number of people in a place over a certain period of time</w:t>
      </w:r>
    </w:p>
    <w:p w:rsidR="00A012EC" w:rsidRDefault="00A012EC" w:rsidP="00017DC7">
      <w:pPr>
        <w:pStyle w:val="NormalWeb"/>
        <w:numPr>
          <w:ilvl w:val="0"/>
          <w:numId w:val="3"/>
        </w:numPr>
      </w:pPr>
      <w:r>
        <w:t>Grade 4 learners defined democracy. Which definition is correct?</w:t>
      </w:r>
      <w:r>
        <w:br/>
        <w:t>A. Freedom to express our ideas</w:t>
      </w:r>
      <w:r>
        <w:br/>
        <w:t>B. Freedom to make own decisions</w:t>
      </w:r>
      <w:r>
        <w:br/>
        <w:t>C. Ability to make choices</w:t>
      </w:r>
      <w:r>
        <w:br/>
        <w:t>D. Freedom to choose our leaders</w:t>
      </w:r>
    </w:p>
    <w:p w:rsidR="00A012EC" w:rsidRDefault="00A012EC" w:rsidP="00017DC7">
      <w:pPr>
        <w:pStyle w:val="NormalWeb"/>
        <w:numPr>
          <w:ilvl w:val="0"/>
          <w:numId w:val="3"/>
        </w:numPr>
      </w:pPr>
      <w:r>
        <w:t xml:space="preserve">Felix and Gloria listed members of the county assembly. Who among the listed is </w:t>
      </w:r>
      <w:r>
        <w:rPr>
          <w:rStyle w:val="Strong"/>
        </w:rPr>
        <w:t>not a member</w:t>
      </w:r>
      <w:r>
        <w:t xml:space="preserve"> of the county assembly?</w:t>
      </w:r>
      <w:r>
        <w:br/>
        <w:t>A. Governor            B. Speaker</w:t>
      </w:r>
      <w:r>
        <w:br/>
        <w:t>C. Police                  D. Youth representatives</w:t>
      </w:r>
    </w:p>
    <w:p w:rsidR="00A012EC" w:rsidRDefault="00A012EC" w:rsidP="00017DC7">
      <w:pPr>
        <w:pStyle w:val="NormalWeb"/>
        <w:numPr>
          <w:ilvl w:val="0"/>
          <w:numId w:val="3"/>
        </w:numPr>
      </w:pPr>
      <w:r>
        <w:t xml:space="preserve">Helen discussed economic activities in the county. Which of the following activities </w:t>
      </w:r>
      <w:r>
        <w:rPr>
          <w:rStyle w:val="Strong"/>
        </w:rPr>
        <w:t>leads to land destruction</w:t>
      </w:r>
      <w:r>
        <w:t>?</w:t>
      </w:r>
      <w:r>
        <w:br/>
        <w:t>A. Fishing   B. Tourism   C. Trading  D. Mining</w:t>
      </w:r>
    </w:p>
    <w:p w:rsidR="00A012EC" w:rsidRPr="00A012EC" w:rsidRDefault="00A012EC" w:rsidP="00017DC7">
      <w:pPr>
        <w:pStyle w:val="NormalWeb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b/>
          <w:bCs/>
          <w:noProof/>
        </w:rPr>
        <w:drawing>
          <wp:anchor distT="0" distB="0" distL="114300" distR="114300" simplePos="0" relativeHeight="251670528" behindDoc="1" locked="0" layoutInCell="1" allowOverlap="1" wp14:anchorId="5149B895" wp14:editId="143B1A6D">
            <wp:simplePos x="0" y="0"/>
            <wp:positionH relativeFrom="page">
              <wp:posOffset>4609465</wp:posOffset>
            </wp:positionH>
            <wp:positionV relativeFrom="page">
              <wp:posOffset>6309631</wp:posOffset>
            </wp:positionV>
            <wp:extent cx="2119551" cy="1971675"/>
            <wp:effectExtent l="0" t="0" r="0" b="0"/>
            <wp:wrapNone/>
            <wp:docPr id="14" name="Picture 14" descr="ooxWord://word/media/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 descr="ooxWord://word/media/image1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clrChange>
                        <a:clrFrom>
                          <a:srgbClr val="FAFAFA"/>
                        </a:clrFrom>
                        <a:clrTo>
                          <a:srgbClr val="FAFAFA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096" b="25202"/>
                    <a:stretch/>
                  </pic:blipFill>
                  <pic:spPr bwMode="auto">
                    <a:xfrm>
                      <a:off x="0" y="0"/>
                      <a:ext cx="2119551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Strong"/>
        </w:rPr>
        <w:t xml:space="preserve">Study the following map of Kenya. </w:t>
      </w:r>
    </w:p>
    <w:p w:rsidR="00A012EC" w:rsidRDefault="00A012EC" w:rsidP="00017DC7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</w:pPr>
      <w:r>
        <w:rPr>
          <w:rStyle w:val="Strong"/>
        </w:rPr>
        <w:t>The country marked K is</w:t>
      </w:r>
      <w:proofErr w:type="gramStart"/>
      <w:r>
        <w:rPr>
          <w:rStyle w:val="Strong"/>
        </w:rPr>
        <w:t>:</w:t>
      </w:r>
      <w:proofErr w:type="gramEnd"/>
      <w:r>
        <w:br/>
        <w:t xml:space="preserve">A. Tanzania              B. Somalia </w:t>
      </w:r>
      <w:r>
        <w:br/>
        <w:t>C. Uganda                D. South Sudan</w:t>
      </w:r>
    </w:p>
    <w:p w:rsidR="00A012EC" w:rsidRDefault="00A012EC" w:rsidP="00017DC7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Which historical built environment is found at the part marked T?</w:t>
      </w:r>
      <w:r>
        <w:br/>
        <w:t>A. Vasco da Gama Pillar</w:t>
      </w:r>
      <w:r>
        <w:br/>
        <w:t>B. Fort Jesus</w:t>
      </w:r>
      <w:r>
        <w:br/>
        <w:t xml:space="preserve">C. </w:t>
      </w:r>
      <w:proofErr w:type="spellStart"/>
      <w:r>
        <w:t>Gedi</w:t>
      </w:r>
      <w:proofErr w:type="spellEnd"/>
      <w:r>
        <w:t xml:space="preserve"> ruins</w:t>
      </w:r>
      <w:r>
        <w:br/>
        <w:t xml:space="preserve">D. Jomo Kenyatta Monument </w:t>
      </w:r>
    </w:p>
    <w:p w:rsidR="00017DC7" w:rsidRDefault="00017DC7" w:rsidP="00017DC7">
      <w:pPr>
        <w:pStyle w:val="NormalWeb"/>
        <w:ind w:left="360"/>
      </w:pPr>
    </w:p>
    <w:p w:rsidR="00A012EC" w:rsidRPr="00A012EC" w:rsidRDefault="00017DC7" w:rsidP="00A012EC">
      <w:pPr>
        <w:pStyle w:val="NormalWeb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5ABB1997" wp14:editId="56D19E3B">
            <wp:simplePos x="0" y="0"/>
            <wp:positionH relativeFrom="page">
              <wp:posOffset>771525</wp:posOffset>
            </wp:positionH>
            <wp:positionV relativeFrom="page">
              <wp:posOffset>923925</wp:posOffset>
            </wp:positionV>
            <wp:extent cx="2162175" cy="1790700"/>
            <wp:effectExtent l="0" t="0" r="9525" b="0"/>
            <wp:wrapNone/>
            <wp:docPr id="15" name="Picture 15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clrChange>
                        <a:clrFrom>
                          <a:srgbClr val="FCFCFC"/>
                        </a:clrFrom>
                        <a:clrTo>
                          <a:srgbClr val="FCFC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694" b="16026"/>
                    <a:stretch/>
                  </pic:blipFill>
                  <pic:spPr bwMode="auto">
                    <a:xfrm>
                      <a:off x="0" y="0"/>
                      <a:ext cx="216217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12EC">
        <w:rPr>
          <w:rStyle w:val="Strong"/>
        </w:rPr>
        <w:t xml:space="preserve"> A Grade 5 learner is planning to visit a doctor for a medical checkup. </w:t>
      </w:r>
    </w:p>
    <w:p w:rsidR="00A012EC" w:rsidRDefault="00A012EC" w:rsidP="00A012EC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  <w:rPr>
          <w:rStyle w:val="Strong"/>
        </w:rPr>
      </w:pPr>
    </w:p>
    <w:p w:rsidR="00A012EC" w:rsidRDefault="00A012EC" w:rsidP="00A012EC">
      <w:pPr>
        <w:pStyle w:val="NormalWeb"/>
        <w:ind w:left="360"/>
      </w:pPr>
      <w:r>
        <w:rPr>
          <w:rStyle w:val="Strong"/>
        </w:rPr>
        <w:t>Which route will the learner follow from home to the hospital?</w:t>
      </w:r>
      <w:r>
        <w:br/>
        <w:t xml:space="preserve">A. North East             B. South West </w:t>
      </w:r>
      <w:r>
        <w:br/>
        <w:t>C. North West            D. South East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Grade 4 learners drew different features of the land. Which feature appeared on a long, flat, raised area?</w:t>
      </w:r>
      <w:r>
        <w:br/>
        <w:t>A. Plateau       B. Swamp   C. Valley   D. Ocean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Elements of a map help interpret features and symbols. Which element contains the symbols and signs used on a map?</w:t>
      </w:r>
      <w:r>
        <w:br/>
        <w:t xml:space="preserve">A. Frame     B. Title     C. Scale       D. Legend 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Which product is correctly matched with the industry where it is made?</w:t>
      </w:r>
      <w:r>
        <w:br/>
        <w:t>A. Basket – carving         B. Milk - baking</w:t>
      </w:r>
      <w:r>
        <w:br/>
        <w:t>C. Rope - weaving           D. Cement - creamery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Learners at </w:t>
      </w:r>
      <w:proofErr w:type="spellStart"/>
      <w:r>
        <w:rPr>
          <w:rStyle w:val="Strong"/>
        </w:rPr>
        <w:t>Upendo</w:t>
      </w:r>
      <w:proofErr w:type="spellEnd"/>
      <w:r>
        <w:rPr>
          <w:rStyle w:val="Strong"/>
        </w:rPr>
        <w:t xml:space="preserve"> School listed ways people depend on one another. Which is an importance of interdependence?</w:t>
      </w:r>
      <w:r>
        <w:br/>
        <w:t>A. People lack each other's support</w:t>
      </w:r>
      <w:r>
        <w:br/>
        <w:t>B. There is unity</w:t>
      </w:r>
      <w:r>
        <w:br/>
        <w:t>C. It encourages tribalism</w:t>
      </w:r>
      <w:r>
        <w:br/>
        <w:t xml:space="preserve">D. Leads to dense population 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Mr. Juma allows learners to choose activities during cultural day. By doing this, he allows learners to practice:</w:t>
      </w:r>
      <w:r>
        <w:br/>
        <w:t>A. Democracy            B. Freedom</w:t>
      </w:r>
      <w:r>
        <w:br/>
        <w:t>C. Nepotism               D. Interaction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Grade 4 learners wrote down aspects of culture. Which group consists only of aspects of culture?</w:t>
      </w:r>
      <w:r>
        <w:br/>
        <w:t>A. Food, dressing, religion</w:t>
      </w:r>
      <w:r>
        <w:br/>
        <w:t>B. Climate, festivals, carvings</w:t>
      </w:r>
      <w:r>
        <w:br/>
        <w:t xml:space="preserve">C. Housing, sports, food </w:t>
      </w:r>
      <w:r>
        <w:br/>
        <w:t>D. Ceremonies, dances, beadwork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Who among the members of the county government is a member of the county assembly?</w:t>
      </w:r>
      <w:r>
        <w:br/>
        <w:t>A. Deputy Governor</w:t>
      </w:r>
      <w:r>
        <w:br/>
        <w:t xml:space="preserve">B. M.C.A </w:t>
      </w:r>
      <w:r>
        <w:br/>
        <w:t>C. Deputy Governor</w:t>
      </w:r>
      <w:r>
        <w:br/>
        <w:t>D. Executive committee member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lastRenderedPageBreak/>
        <w:t xml:space="preserve"> A good citizen should be able to:</w:t>
      </w:r>
      <w:r>
        <w:br/>
        <w:t>A. Be boastful to others</w:t>
      </w:r>
      <w:r>
        <w:br/>
        <w:t xml:space="preserve">B. Be helpful to others </w:t>
      </w:r>
      <w:r>
        <w:br/>
        <w:t>C. Be a good friend to the rich</w:t>
      </w:r>
      <w:r>
        <w:br/>
        <w:t>D. Be selfish to others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What do we call the weather condition of a place recorded for a very long time?</w:t>
      </w:r>
      <w:r>
        <w:br/>
        <w:t>A. Weather         B. Altitude</w:t>
      </w:r>
      <w:r>
        <w:br/>
        <w:t xml:space="preserve">C. Relief             D. Climate 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Choose a country that does not border Kenya:</w:t>
      </w:r>
      <w:r>
        <w:br/>
        <w:t>A. Tanzania           B. Sudan</w:t>
      </w:r>
      <w:r>
        <w:br/>
        <w:t>C. Rwanda             D. Uganda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We can practice democracy in a school by:</w:t>
      </w:r>
      <w:r>
        <w:br/>
        <w:t xml:space="preserve">A. Learners choosing their leaders </w:t>
      </w:r>
      <w:r>
        <w:br/>
        <w:t>B. Learners choosing the subjects they like</w:t>
      </w:r>
      <w:r>
        <w:br/>
        <w:t>C. Learners doing whatever they want</w:t>
      </w:r>
      <w:r>
        <w:br/>
        <w:t>D. Teachers teaching better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Who among the following is a Kenyan citizen?</w:t>
      </w:r>
      <w:r>
        <w:br/>
        <w:t>A. A tourist who loves Kenya</w:t>
      </w:r>
      <w:r>
        <w:br/>
        <w:t xml:space="preserve">B. Somebody from a </w:t>
      </w:r>
      <w:proofErr w:type="spellStart"/>
      <w:r>
        <w:t>neighbouring</w:t>
      </w:r>
      <w:proofErr w:type="spellEnd"/>
      <w:r>
        <w:t xml:space="preserve"> country</w:t>
      </w:r>
      <w:r>
        <w:br/>
        <w:t xml:space="preserve">C. A five-year-old child in Kenya but parents are not known </w:t>
      </w:r>
      <w:r>
        <w:br/>
        <w:t>D. Anybody who wants to be a Kenyan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Which of the following is the largest country in Eastern Africa?</w:t>
      </w:r>
      <w:r>
        <w:br/>
        <w:t xml:space="preserve">A. Rwanda      B. Sudan </w:t>
      </w:r>
      <w:r>
        <w:br/>
        <w:t>C. Uganda       D. Eritrea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 In African traditional education, children were taught through all the following except:</w:t>
      </w:r>
      <w:r>
        <w:br/>
        <w:t>A. Copying notes    B. Using riddles</w:t>
      </w:r>
      <w:r>
        <w:br/>
        <w:t>C. Storytelling         D. Observation</w:t>
      </w:r>
    </w:p>
    <w:p w:rsidR="00A012EC" w:rsidRDefault="00A012EC" w:rsidP="00A012EC">
      <w:pPr>
        <w:pStyle w:val="NormalWeb"/>
        <w:numPr>
          <w:ilvl w:val="0"/>
          <w:numId w:val="3"/>
        </w:numPr>
      </w:pPr>
      <w:r>
        <w:rPr>
          <w:rStyle w:val="Strong"/>
        </w:rPr>
        <w:t xml:space="preserve"> Which of the following is not a man-made lake?</w:t>
      </w:r>
      <w:r>
        <w:br/>
        <w:t xml:space="preserve">A. </w:t>
      </w:r>
      <w:proofErr w:type="spellStart"/>
      <w:r>
        <w:t>Kiambura</w:t>
      </w:r>
      <w:proofErr w:type="spellEnd"/>
      <w:r>
        <w:t xml:space="preserve">     B. </w:t>
      </w:r>
      <w:proofErr w:type="spellStart"/>
      <w:r>
        <w:t>Nyumb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ungu</w:t>
      </w:r>
      <w:proofErr w:type="spellEnd"/>
      <w:r>
        <w:br/>
        <w:t xml:space="preserve">C. </w:t>
      </w:r>
      <w:proofErr w:type="spellStart"/>
      <w:r>
        <w:t>Naluubale</w:t>
      </w:r>
      <w:proofErr w:type="spellEnd"/>
      <w:r>
        <w:t xml:space="preserve">      D. Stephanie 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Kenya covers the total area of?</w:t>
      </w:r>
      <w:r>
        <w:br/>
        <w:t>A. 582646km²</w:t>
      </w:r>
      <w:r>
        <w:t xml:space="preserve">           </w:t>
      </w:r>
      <w:r>
        <w:t>B. 582000km²</w:t>
      </w:r>
      <w:r>
        <w:br/>
        <w:t>C. 47km²</w:t>
      </w:r>
      <w:r>
        <w:t xml:space="preserve">                  </w:t>
      </w:r>
      <w:r>
        <w:t>D. 50000km²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The element of a map that is also called legend is?</w:t>
      </w:r>
      <w:r>
        <w:br/>
        <w:t>A. frame</w:t>
      </w:r>
      <w:r>
        <w:t xml:space="preserve">    </w:t>
      </w:r>
      <w:r>
        <w:t>B. title</w:t>
      </w:r>
      <w:r>
        <w:t xml:space="preserve">     </w:t>
      </w:r>
      <w:r>
        <w:t>C. scale</w:t>
      </w:r>
      <w:r>
        <w:t xml:space="preserve">     </w:t>
      </w:r>
      <w:r>
        <w:t>D. key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 xml:space="preserve">Grade five learners went for an educational tour to the </w:t>
      </w:r>
      <w:proofErr w:type="spellStart"/>
      <w:r>
        <w:t>Bomas</w:t>
      </w:r>
      <w:proofErr w:type="spellEnd"/>
      <w:r>
        <w:t xml:space="preserve"> of Kenya. Their Social Studies teacher asked them to identify the type of built environment they were at. Which response did they give?</w:t>
      </w:r>
      <w:r>
        <w:br/>
        <w:t>A. Monument</w:t>
      </w:r>
      <w:r>
        <w:br/>
        <w:t>B. Museum</w:t>
      </w:r>
      <w:r>
        <w:br/>
        <w:t>C. Cultural centre</w:t>
      </w:r>
      <w:r>
        <w:br/>
        <w:t>D. Historic site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Grade 5 learners were asked to identify ways of conserving historic built environment. Which response was not correct?</w:t>
      </w:r>
      <w:r>
        <w:br/>
        <w:t>A. Cleaning them</w:t>
      </w:r>
      <w:r>
        <w:br/>
        <w:t>B. Putting fences around them.</w:t>
      </w:r>
      <w:r>
        <w:br/>
        <w:t>C. Protecting them from destruction.</w:t>
      </w:r>
      <w:r>
        <w:br/>
        <w:t>D. Destroying them.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lastRenderedPageBreak/>
        <w:t xml:space="preserve">Grade 5 learners went for an educational tour to Nairobi National Museum. Which of the items is not one of the traditional </w:t>
      </w:r>
      <w:proofErr w:type="spellStart"/>
      <w:r>
        <w:t>artefacts</w:t>
      </w:r>
      <w:proofErr w:type="spellEnd"/>
      <w:r>
        <w:t xml:space="preserve"> they saw?</w:t>
      </w:r>
      <w:r>
        <w:br/>
        <w:t>A. Calabash</w:t>
      </w:r>
      <w:r>
        <w:br/>
        <w:t>B. Gourd</w:t>
      </w:r>
      <w:r>
        <w:br/>
        <w:t>C. Spear</w:t>
      </w:r>
      <w:r>
        <w:br/>
        <w:t>D. Laptop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Which group is made up of the Bantu speakers in Kenya?</w:t>
      </w:r>
      <w:r>
        <w:br/>
        <w:t xml:space="preserve">A. Nandi, Maasai, </w:t>
      </w:r>
      <w:proofErr w:type="spellStart"/>
      <w:r>
        <w:t>Kipsigis</w:t>
      </w:r>
      <w:proofErr w:type="spellEnd"/>
      <w:r>
        <w:br/>
        <w:t xml:space="preserve">B. </w:t>
      </w:r>
      <w:proofErr w:type="spellStart"/>
      <w:r>
        <w:t>Akamba</w:t>
      </w:r>
      <w:proofErr w:type="spellEnd"/>
      <w:r>
        <w:t xml:space="preserve">, </w:t>
      </w:r>
      <w:proofErr w:type="spellStart"/>
      <w:r>
        <w:t>Ameru</w:t>
      </w:r>
      <w:proofErr w:type="spellEnd"/>
      <w:r>
        <w:t xml:space="preserve">, </w:t>
      </w:r>
      <w:proofErr w:type="spellStart"/>
      <w:r>
        <w:t>Wataita</w:t>
      </w:r>
      <w:proofErr w:type="spellEnd"/>
      <w:r>
        <w:br/>
        <w:t xml:space="preserve">C. </w:t>
      </w:r>
      <w:proofErr w:type="spellStart"/>
      <w:r>
        <w:t>Rendille</w:t>
      </w:r>
      <w:proofErr w:type="spellEnd"/>
      <w:r>
        <w:t xml:space="preserve">, </w:t>
      </w:r>
      <w:proofErr w:type="spellStart"/>
      <w:r>
        <w:t>Borana</w:t>
      </w:r>
      <w:proofErr w:type="spellEnd"/>
      <w:r>
        <w:t>, Somali</w:t>
      </w:r>
      <w:r>
        <w:br/>
        <w:t xml:space="preserve">D. </w:t>
      </w:r>
      <w:proofErr w:type="spellStart"/>
      <w:r>
        <w:t>Luo</w:t>
      </w:r>
      <w:proofErr w:type="spellEnd"/>
      <w:r>
        <w:t xml:space="preserve">, </w:t>
      </w:r>
      <w:proofErr w:type="spellStart"/>
      <w:r>
        <w:t>Abagusii</w:t>
      </w:r>
      <w:proofErr w:type="spellEnd"/>
      <w:r>
        <w:t xml:space="preserve">, </w:t>
      </w:r>
      <w:proofErr w:type="spellStart"/>
      <w:r>
        <w:t>Abakuria</w:t>
      </w:r>
      <w:proofErr w:type="spellEnd"/>
    </w:p>
    <w:p w:rsidR="00017DC7" w:rsidRDefault="00017DC7" w:rsidP="00017DC7">
      <w:pPr>
        <w:pStyle w:val="NormalWeb"/>
        <w:numPr>
          <w:ilvl w:val="0"/>
          <w:numId w:val="3"/>
        </w:numPr>
      </w:pPr>
      <w:r>
        <w:t>Debates in the county assembly are controlled by the?</w:t>
      </w:r>
      <w:r>
        <w:br/>
        <w:t>A. speaker</w:t>
      </w:r>
      <w:r>
        <w:t xml:space="preserve">               </w:t>
      </w:r>
      <w:r>
        <w:t>B. teacher</w:t>
      </w:r>
      <w:r>
        <w:br/>
        <w:t>C. governor</w:t>
      </w:r>
      <w:r>
        <w:t xml:space="preserve">            </w:t>
      </w:r>
      <w:r>
        <w:t>D. senator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Identify the largest lake in Kenya</w:t>
      </w:r>
      <w:r>
        <w:br/>
        <w:t>A. L. Victoria</w:t>
      </w:r>
      <w:r>
        <w:br/>
        <w:t>B. L. Nakuru</w:t>
      </w:r>
      <w:r>
        <w:br/>
        <w:t xml:space="preserve">C. L. </w:t>
      </w:r>
      <w:proofErr w:type="spellStart"/>
      <w:r>
        <w:t>Baringo</w:t>
      </w:r>
      <w:proofErr w:type="spellEnd"/>
      <w:r>
        <w:br/>
        <w:t>D. L. Turkana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Which of these rivers drains into Lake Turkana?</w:t>
      </w:r>
      <w:r>
        <w:br/>
        <w:t xml:space="preserve">A. River </w:t>
      </w:r>
      <w:proofErr w:type="spellStart"/>
      <w:r>
        <w:t>Yala</w:t>
      </w:r>
      <w:proofErr w:type="spellEnd"/>
      <w:r>
        <w:t xml:space="preserve">         </w:t>
      </w:r>
      <w:r>
        <w:t xml:space="preserve">B. River </w:t>
      </w:r>
      <w:proofErr w:type="spellStart"/>
      <w:r>
        <w:t>Nzoia</w:t>
      </w:r>
      <w:proofErr w:type="spellEnd"/>
      <w:r>
        <w:br/>
        <w:t xml:space="preserve">C. River </w:t>
      </w:r>
      <w:proofErr w:type="spellStart"/>
      <w:r>
        <w:t>Nyando</w:t>
      </w:r>
      <w:proofErr w:type="spellEnd"/>
      <w:r>
        <w:t xml:space="preserve">     </w:t>
      </w:r>
      <w:r>
        <w:t xml:space="preserve">D. River </w:t>
      </w:r>
      <w:proofErr w:type="spellStart"/>
      <w:r>
        <w:t>Kerio</w:t>
      </w:r>
      <w:proofErr w:type="spellEnd"/>
    </w:p>
    <w:p w:rsidR="00017DC7" w:rsidRDefault="00017DC7" w:rsidP="00017DC7">
      <w:pPr>
        <w:pStyle w:val="NormalWeb"/>
        <w:ind w:left="360"/>
      </w:pPr>
      <w:r>
        <w:t xml:space="preserve">Use the map of Kenya below to answer questions </w:t>
      </w:r>
      <w:r>
        <w:t>42 – 45</w:t>
      </w:r>
    </w:p>
    <w:p w:rsidR="00017DC7" w:rsidRDefault="00017DC7" w:rsidP="00017DC7">
      <w:pPr>
        <w:pStyle w:val="NormalWeb"/>
      </w:pPr>
      <w:r>
        <w:rPr>
          <w:noProof/>
        </w:rPr>
        <w:drawing>
          <wp:inline distT="0" distB="0" distL="0" distR="0" wp14:anchorId="38704E2B" wp14:editId="3A67B925">
            <wp:extent cx="1743075" cy="1352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Identify the lake marked T.</w:t>
      </w:r>
      <w:r>
        <w:br/>
        <w:t>A. Lake Turkana</w:t>
      </w:r>
      <w:r>
        <w:t xml:space="preserve">           </w:t>
      </w:r>
      <w:r>
        <w:t>B. Lake Victoria</w:t>
      </w:r>
      <w:r>
        <w:br/>
        <w:t xml:space="preserve">C. Lake </w:t>
      </w:r>
      <w:proofErr w:type="spellStart"/>
      <w:r>
        <w:t>Baringo</w:t>
      </w:r>
      <w:proofErr w:type="spellEnd"/>
      <w:r>
        <w:t xml:space="preserve">           </w:t>
      </w:r>
      <w:r>
        <w:t xml:space="preserve">D. Lake </w:t>
      </w:r>
      <w:proofErr w:type="spellStart"/>
      <w:r>
        <w:t>Bogoria</w:t>
      </w:r>
      <w:proofErr w:type="spellEnd"/>
    </w:p>
    <w:p w:rsidR="00017DC7" w:rsidRDefault="00017DC7" w:rsidP="00017DC7">
      <w:pPr>
        <w:pStyle w:val="NormalWeb"/>
        <w:numPr>
          <w:ilvl w:val="0"/>
          <w:numId w:val="3"/>
        </w:numPr>
      </w:pPr>
      <w:r>
        <w:t>The river marked R is?</w:t>
      </w:r>
      <w:r>
        <w:br/>
        <w:t xml:space="preserve">A. R. </w:t>
      </w:r>
      <w:proofErr w:type="spellStart"/>
      <w:r>
        <w:t>Tana</w:t>
      </w:r>
      <w:proofErr w:type="spellEnd"/>
      <w:r>
        <w:br/>
        <w:t xml:space="preserve">B. R. </w:t>
      </w:r>
      <w:proofErr w:type="spellStart"/>
      <w:r>
        <w:t>Athi</w:t>
      </w:r>
      <w:proofErr w:type="spellEnd"/>
      <w:r>
        <w:br/>
        <w:t>C. R. Nile</w:t>
      </w:r>
      <w:r>
        <w:br/>
        <w:t xml:space="preserve">D. R. </w:t>
      </w:r>
      <w:proofErr w:type="spellStart"/>
      <w:r>
        <w:t>Gucha</w:t>
      </w:r>
      <w:proofErr w:type="spellEnd"/>
    </w:p>
    <w:p w:rsidR="00017DC7" w:rsidRDefault="00017DC7" w:rsidP="00017DC7">
      <w:pPr>
        <w:pStyle w:val="NormalWeb"/>
        <w:numPr>
          <w:ilvl w:val="0"/>
          <w:numId w:val="3"/>
        </w:numPr>
      </w:pPr>
      <w:r>
        <w:lastRenderedPageBreak/>
        <w:t>The country that neighbours Kenya marked S is?</w:t>
      </w:r>
      <w:r>
        <w:br/>
        <w:t>A. Sudan</w:t>
      </w:r>
      <w:r>
        <w:br/>
        <w:t>B. Ethiopia</w:t>
      </w:r>
      <w:r>
        <w:br/>
        <w:t>C. Somalia</w:t>
      </w:r>
      <w:r>
        <w:br/>
        <w:t>D. Rwanda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The mountain labeled X is?</w:t>
      </w:r>
      <w:r>
        <w:br/>
        <w:t>A. Mt. Kenya</w:t>
      </w:r>
      <w:r>
        <w:br/>
        <w:t>B. Mt. Elgon</w:t>
      </w:r>
      <w:r>
        <w:br/>
        <w:t xml:space="preserve">C. Mt. </w:t>
      </w:r>
      <w:proofErr w:type="spellStart"/>
      <w:r>
        <w:t>Longonot</w:t>
      </w:r>
      <w:proofErr w:type="spellEnd"/>
      <w:r>
        <w:br/>
        <w:t>D. Mt. Marsabit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 xml:space="preserve">John sells his flowers to Britain. Which means of transport does he </w:t>
      </w:r>
      <w:proofErr w:type="spellStart"/>
      <w:r>
        <w:t>use</w:t>
      </w:r>
      <w:proofErr w:type="spellEnd"/>
      <w:r>
        <w:t xml:space="preserve"> to transport the flowers from Kenya to Britain?</w:t>
      </w:r>
      <w:r>
        <w:br/>
        <w:t>A. Road</w:t>
      </w:r>
      <w:r>
        <w:br/>
        <w:t>B. Air</w:t>
      </w:r>
      <w:r>
        <w:br/>
        <w:t>C. Railway</w:t>
      </w:r>
      <w:r>
        <w:br/>
        <w:t>D. Water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The head of the county executive committee is the?</w:t>
      </w:r>
      <w:r>
        <w:br/>
        <w:t>A. speaker</w:t>
      </w:r>
      <w:r>
        <w:br/>
        <w:t>B. senator</w:t>
      </w:r>
      <w:r>
        <w:br/>
        <w:t>C. governor</w:t>
      </w:r>
      <w:r>
        <w:br/>
        <w:t>D. MCA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Grade 5 learners were asked to state the elements of weather. Which response was wrong?</w:t>
      </w:r>
      <w:r>
        <w:br/>
        <w:t>A. Rainfall</w:t>
      </w:r>
      <w:r>
        <w:br/>
        <w:t>B. Wind</w:t>
      </w:r>
      <w:r>
        <w:br/>
        <w:t>C. Temperature</w:t>
      </w:r>
      <w:r>
        <w:br/>
        <w:t>D. Soil</w:t>
      </w:r>
    </w:p>
    <w:p w:rsidR="00017DC7" w:rsidRDefault="00017DC7" w:rsidP="00017DC7">
      <w:pPr>
        <w:pStyle w:val="NormalWeb"/>
        <w:numPr>
          <w:ilvl w:val="0"/>
          <w:numId w:val="3"/>
        </w:numPr>
      </w:pPr>
      <w:r>
        <w:t>Law and order is maintained by the?</w:t>
      </w:r>
      <w:r>
        <w:br/>
        <w:t>A. governor</w:t>
      </w:r>
      <w:r>
        <w:br/>
        <w:t>B. police officers</w:t>
      </w:r>
      <w:r>
        <w:br/>
        <w:t>C. chief</w:t>
      </w:r>
      <w:r>
        <w:br/>
        <w:t>D. president</w:t>
      </w:r>
    </w:p>
    <w:p w:rsidR="00A012EC" w:rsidRDefault="00017DC7" w:rsidP="00017DC7">
      <w:pPr>
        <w:pStyle w:val="NormalWeb"/>
        <w:numPr>
          <w:ilvl w:val="0"/>
          <w:numId w:val="3"/>
        </w:numPr>
      </w:pPr>
      <w:r>
        <w:t>Learners in a boarding school were asked to pay for a trip to Mombasa. Which is the best means of communication that the headteacher should have used to pass the message to all the parents quickly and at the same time?</w:t>
      </w:r>
      <w:r>
        <w:br/>
        <w:t>A. Letters</w:t>
      </w:r>
      <w:r>
        <w:br/>
        <w:t>B. Sending emails</w:t>
      </w:r>
      <w:r>
        <w:br/>
        <w:t>C. Calling using mobile phone</w:t>
      </w:r>
      <w:r>
        <w:br/>
        <w:t>D. Announcing over the radio</w:t>
      </w:r>
    </w:p>
    <w:p w:rsidR="00017DC7" w:rsidRDefault="00017DC7" w:rsidP="00A012EC">
      <w:pPr>
        <w:spacing w:before="0" w:after="0" w:line="428" w:lineRule="exact"/>
        <w:jc w:val="left"/>
        <w:sectPr w:rsidR="00017DC7" w:rsidSect="00017DC7">
          <w:pgSz w:w="11900" w:h="16820"/>
          <w:pgMar w:top="717" w:right="100" w:bottom="0" w:left="680" w:header="720" w:footer="0" w:gutter="0"/>
          <w:pgNumType w:start="1"/>
          <w:cols w:num="2" w:sep="1" w:space="720"/>
          <w:docGrid w:linePitch="1"/>
        </w:sectPr>
      </w:pPr>
    </w:p>
    <w:p w:rsidR="00A012EC" w:rsidRDefault="00A012EC" w:rsidP="00A012EC">
      <w:pPr>
        <w:spacing w:before="0" w:after="0" w:line="428" w:lineRule="exact"/>
        <w:jc w:val="left"/>
      </w:pPr>
    </w:p>
    <w:p w:rsidR="00017DC7" w:rsidRDefault="00017DC7" w:rsidP="00017DC7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017DC7" w:rsidRDefault="00017DC7" w:rsidP="00017DC7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017DC7" w:rsidRDefault="00017DC7" w:rsidP="00017DC7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017DC7" w:rsidRDefault="00017DC7" w:rsidP="00017DC7">
      <w:pPr>
        <w:jc w:val="center"/>
        <w:rPr>
          <w:rFonts w:ascii="Lucida Calligraphy" w:hAnsi="Lucida Calligraphy"/>
          <w:b/>
        </w:rPr>
      </w:pPr>
      <w:r>
        <w:rPr>
          <w:rFonts w:ascii="Lucida Calligraphy" w:hAnsi="Lucida Calligraphy"/>
          <w:b/>
        </w:rPr>
        <w:t>This is the last printed page</w:t>
      </w:r>
    </w:p>
    <w:p w:rsidR="00A012EC" w:rsidRDefault="00A012EC" w:rsidP="00A012EC">
      <w:pPr>
        <w:spacing w:before="0" w:after="0" w:line="428" w:lineRule="exact"/>
        <w:jc w:val="left"/>
      </w:pPr>
    </w:p>
    <w:p w:rsidR="00017DC7" w:rsidRDefault="00017DC7" w:rsidP="00017DC7">
      <w:pPr>
        <w:pStyle w:val="NormalWeb"/>
      </w:pPr>
      <w:r>
        <w:rPr>
          <w:rStyle w:val="Strong"/>
        </w:rPr>
        <w:t xml:space="preserve">ANSWERS 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A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D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B</w:t>
      </w:r>
    </w:p>
    <w:p w:rsidR="00017DC7" w:rsidRDefault="00017DC7" w:rsidP="00017DC7">
      <w:pPr>
        <w:pStyle w:val="NormalWeb"/>
        <w:numPr>
          <w:ilvl w:val="0"/>
          <w:numId w:val="8"/>
        </w:numPr>
      </w:pPr>
      <w:r>
        <w:rPr>
          <w:rStyle w:val="Strong"/>
        </w:rPr>
        <w:t>C</w:t>
      </w:r>
    </w:p>
    <w:p w:rsidR="00A012EC" w:rsidRDefault="00A012EC" w:rsidP="00A012EC">
      <w:pPr>
        <w:spacing w:before="0" w:after="0" w:line="428" w:lineRule="exact"/>
        <w:jc w:val="left"/>
      </w:pPr>
    </w:p>
    <w:p w:rsidR="00A012EC" w:rsidRDefault="00A012EC" w:rsidP="00A012EC">
      <w:pPr>
        <w:spacing w:before="0" w:after="0" w:line="428" w:lineRule="exact"/>
        <w:jc w:val="left"/>
      </w:pPr>
    </w:p>
    <w:p w:rsidR="00A012EC" w:rsidRDefault="00A012EC" w:rsidP="00A012EC">
      <w:pPr>
        <w:spacing w:before="0" w:after="0" w:line="428" w:lineRule="exact"/>
        <w:jc w:val="left"/>
      </w:pPr>
    </w:p>
    <w:p w:rsidR="00A012EC" w:rsidRDefault="00A012EC" w:rsidP="00A012EC">
      <w:pPr>
        <w:spacing w:before="0" w:after="0" w:line="428" w:lineRule="exact"/>
        <w:jc w:val="left"/>
      </w:pPr>
    </w:p>
    <w:sectPr w:rsidR="00A012EC" w:rsidSect="00017DC7">
      <w:type w:val="continuous"/>
      <w:pgSz w:w="11900" w:h="16820"/>
      <w:pgMar w:top="717" w:right="100" w:bottom="0" w:left="680" w:header="720" w:footer="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2E28" w:rsidRDefault="00422E28" w:rsidP="00A012EC">
      <w:pPr>
        <w:spacing w:before="0" w:after="0" w:line="240" w:lineRule="auto"/>
      </w:pPr>
      <w:r>
        <w:separator/>
      </w:r>
    </w:p>
  </w:endnote>
  <w:endnote w:type="continuationSeparator" w:id="0">
    <w:p w:rsidR="00422E28" w:rsidRDefault="00422E28" w:rsidP="00A012E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897B4DD3-89C8-40A7-B321-94C68790148E}"/>
    <w:embedBold r:id="rId2" w:fontKey="{ED198E02-84B5-4DAE-9523-DFD23D617094}"/>
    <w:embedItalic r:id="rId3" w:fontKey="{FB57A3F2-3666-401A-948C-06BEDBCB50B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D067C098-3B72-4A67-B132-746613B46EAF}"/>
    <w:embedBold r:id="rId5" w:fontKey="{63EFB2CE-6622-4CC8-BF31-546F638A9BA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62FD703C-62B8-4106-934A-BD29D8AA37FA}"/>
    <w:embedBold r:id="rId7" w:fontKey="{50883F92-E5EF-431F-AEBA-14925DE8B0DD}"/>
    <w:embedItalic r:id="rId8" w:fontKey="{21EC8392-3D60-4BC2-9268-FACB23F0974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1B832F0E-3FC4-4B4B-A653-5203A7097675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10" w:fontKey="{9AFF4C7B-5CEF-4404-B9F7-93018D02DB1E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1" w:fontKey="{09B5EA65-2711-4A11-A826-E7A9CE0BFE01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2" w:fontKey="{C8C6D72C-38F1-4755-91F9-A30E3F9E096B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3" w:fontKey="{958D45F6-753D-4D4D-A6A4-B62123BC1DE2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12EC" w:rsidRDefault="00A012EC" w:rsidP="00A012EC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46056E5D" wp14:editId="5967B608">
          <wp:simplePos x="0" y="0"/>
          <wp:positionH relativeFrom="column">
            <wp:posOffset>6467475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7ABF3F59" wp14:editId="15EE2F7F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6DA0DFD8" wp14:editId="4FB850F6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SOCIAL STUDIES</w:t>
    </w:r>
    <w:r>
      <w:rPr>
        <w:rFonts w:ascii="Playbill" w:hAnsi="Playbill"/>
        <w:color w:val="FFC000"/>
        <w:sz w:val="28"/>
      </w:rPr>
      <w:t>-</w:t>
    </w:r>
    <w:r w:rsidRPr="008645CC">
      <w:rPr>
        <w:rFonts w:ascii="Playbill" w:hAnsi="Playbill"/>
        <w:color w:val="FFC000"/>
        <w:sz w:val="28"/>
      </w:rPr>
      <w:t xml:space="preserve">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06D1FE" wp14:editId="39B2FB4E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2E28" w:rsidRDefault="00422E28" w:rsidP="00A012EC">
      <w:pPr>
        <w:spacing w:before="0" w:after="0" w:line="240" w:lineRule="auto"/>
      </w:pPr>
      <w:r>
        <w:separator/>
      </w:r>
    </w:p>
  </w:footnote>
  <w:footnote w:type="continuationSeparator" w:id="0">
    <w:p w:rsidR="00422E28" w:rsidRDefault="00422E28" w:rsidP="00A012E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8F3A86"/>
    <w:multiLevelType w:val="hybridMultilevel"/>
    <w:tmpl w:val="D34A5C1E"/>
    <w:lvl w:ilvl="0" w:tplc="D9AC56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ED342D"/>
    <w:multiLevelType w:val="multilevel"/>
    <w:tmpl w:val="BD82D8B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FA52600"/>
    <w:multiLevelType w:val="multilevel"/>
    <w:tmpl w:val="079C3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37B3FEE"/>
    <w:multiLevelType w:val="multilevel"/>
    <w:tmpl w:val="7AF23AD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A2816F7"/>
    <w:multiLevelType w:val="hybridMultilevel"/>
    <w:tmpl w:val="0F06B8DA"/>
    <w:lvl w:ilvl="0" w:tplc="D9AC56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DAD399F"/>
    <w:multiLevelType w:val="hybridMultilevel"/>
    <w:tmpl w:val="B82E2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C11419"/>
    <w:multiLevelType w:val="hybridMultilevel"/>
    <w:tmpl w:val="5B121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307ED1"/>
    <w:multiLevelType w:val="hybridMultilevel"/>
    <w:tmpl w:val="ECE00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0"/>
  </w:num>
  <w:num w:numId="5">
    <w:abstractNumId w:val="5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17DC7"/>
    <w:rsid w:val="002D6CA0"/>
    <w:rsid w:val="00422E28"/>
    <w:rsid w:val="0050433F"/>
    <w:rsid w:val="006942A0"/>
    <w:rsid w:val="00881FC9"/>
    <w:rsid w:val="00A012EC"/>
    <w:rsid w:val="00B06B85"/>
    <w:rsid w:val="00B15BAA"/>
    <w:rsid w:val="00BA5B2D"/>
    <w:rsid w:val="00D20C59"/>
    <w:rsid w:val="00F63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A012EC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A012E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A012E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rsid w:val="00A012E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rsid w:val="00A012E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A012E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A012EC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012EC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012EC"/>
  </w:style>
  <w:style w:type="paragraph" w:styleId="Header">
    <w:name w:val="header"/>
    <w:basedOn w:val="Normal"/>
    <w:link w:val="HeaderChar"/>
    <w:rsid w:val="00A012E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A012EC"/>
  </w:style>
  <w:style w:type="paragraph" w:styleId="Footer">
    <w:name w:val="footer"/>
    <w:basedOn w:val="Normal"/>
    <w:link w:val="FooterChar"/>
    <w:uiPriority w:val="99"/>
    <w:rsid w:val="00A012E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2EC"/>
  </w:style>
  <w:style w:type="paragraph" w:styleId="BalloonText">
    <w:name w:val="Balloon Text"/>
    <w:basedOn w:val="Normal"/>
    <w:link w:val="BalloonTextChar"/>
    <w:rsid w:val="00A012E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12E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A012E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A012E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rsid w:val="00A012E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A012E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A012EC"/>
    <w:rPr>
      <w:b/>
      <w:bCs/>
    </w:rPr>
  </w:style>
  <w:style w:type="paragraph" w:styleId="NormalWeb">
    <w:name w:val="Normal (Web)"/>
    <w:basedOn w:val="Normal"/>
    <w:uiPriority w:val="99"/>
    <w:unhideWhenUsed/>
    <w:rsid w:val="00A012E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rsid w:val="00A012EC"/>
    <w:pPr>
      <w:ind w:left="720"/>
      <w:contextualSpacing/>
    </w:pPr>
  </w:style>
  <w:style w:type="table" w:styleId="TableGrid">
    <w:name w:val="Table Grid"/>
    <w:basedOn w:val="TableNormal"/>
    <w:rsid w:val="006942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A012EC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A012E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A012E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rsid w:val="00A012E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rsid w:val="00A012E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A012E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qFormat/>
    <w:rsid w:val="00A012EC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012EC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012EC"/>
  </w:style>
  <w:style w:type="paragraph" w:styleId="Header">
    <w:name w:val="header"/>
    <w:basedOn w:val="Normal"/>
    <w:link w:val="HeaderChar"/>
    <w:rsid w:val="00A012E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A012EC"/>
  </w:style>
  <w:style w:type="paragraph" w:styleId="Footer">
    <w:name w:val="footer"/>
    <w:basedOn w:val="Normal"/>
    <w:link w:val="FooterChar"/>
    <w:uiPriority w:val="99"/>
    <w:rsid w:val="00A012E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2EC"/>
  </w:style>
  <w:style w:type="paragraph" w:styleId="BalloonText">
    <w:name w:val="Balloon Text"/>
    <w:basedOn w:val="Normal"/>
    <w:link w:val="BalloonTextChar"/>
    <w:rsid w:val="00A012E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12E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A012E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A012E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rsid w:val="00A012E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A012E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A012EC"/>
    <w:rPr>
      <w:b/>
      <w:bCs/>
    </w:rPr>
  </w:style>
  <w:style w:type="paragraph" w:styleId="NormalWeb">
    <w:name w:val="Normal (Web)"/>
    <w:basedOn w:val="Normal"/>
    <w:uiPriority w:val="99"/>
    <w:unhideWhenUsed/>
    <w:rsid w:val="00A012E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rsid w:val="00A012EC"/>
    <w:pPr>
      <w:ind w:left="720"/>
      <w:contextualSpacing/>
    </w:pPr>
  </w:style>
  <w:style w:type="table" w:styleId="TableGrid">
    <w:name w:val="Table Grid"/>
    <w:basedOn w:val="TableNormal"/>
    <w:rsid w:val="006942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3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2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3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37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7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51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70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300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803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2152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154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51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667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73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3835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0998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61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2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4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95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7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352</Words>
  <Characters>7707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9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10</cp:revision>
  <dcterms:created xsi:type="dcterms:W3CDTF">2025-12-06T13:56:00Z</dcterms:created>
  <dcterms:modified xsi:type="dcterms:W3CDTF">2025-12-13T10:53:00Z</dcterms:modified>
</cp:coreProperties>
</file>